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maquis cors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Flammable solid. 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citronellol, geraniol; (2E)-3,7-dimethylocta-2,6-dien-1-ol, linalyl acetate, linalool, methyl cedryl ether, nerol, coumarin, 3-(p-ethylphenyl)-2,2-dimethylpropionaldehyde, cineole, cinnamaldehyd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5.7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bodyweight)</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cedr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p-ethylphenyl)-2,2-di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7634-1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66-81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Acute 1, H400</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70-82-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Sens. 1B,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Flammable soli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No open flames, no sparks, and no smoking.</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Mechanically recover the product. Notify authorities if product enters sewers or public waters.</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 Keep away from heat, hot surfaces, sparks, open flames and other ignition sources. No smoking. Ground/bond container and receiving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sidR="00FA7F7F">
              <w:rPr>
                <w:noProof/>
              </w:rPr>
              <w:t>Ground/bond container and receiving equipmen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Keep cool. Protect from sunlight. Keep away from ignition sources.</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rbaceous. aromatic.</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ot avail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sidRPr="0069446B">
        <w:rPr>
          <w:noProof/>
        </w:rPr>
        <w:t>Flammable solid.</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Avoid contact with hot surfaces. Heat. No flames, no sparks. Eliminate all sources of ignition.</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bodyweig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bodyweight Animal: rat, Animal sex: male, Guideline: OECD Guideline 401 (Acute Oral Toxicity), 95% CL: 3400 - 560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bodyweig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bodyweight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bodyweig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bodyweig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eole (470-82-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600 mg/kg bodyweight Animal: rat, Animal sex: female, Guideline: other:, Guideline: OECD Guideline 407 (Repeated Dose 28-Day Oral Toxicity Study in Rodents), Guideline: EPA OPPTS 870.3150 (90-Day Oral Toxicity in Non-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maquis cors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eole (470-82-6)</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7 mg/l Test organisms (species): Oncorhynchus mykiss (previous name: Salmo gairdneri)</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10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maquis cors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cedryl ether (19870-74-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p-ethylphenyl)-2,2-dimethylpropionaldehyde (67634-15-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eole (470-82-6)</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citronellol, geraniol; (2E)-3,7-dimethylocta-2,6-dien-1-ol, linalyl acetate, linalool, methyl cedryl ether, nerol, coumarin, 3-(p-ethylphenyl)-2,2-dimethylpropionaldehyde, cineole, cinnamaldehyd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14/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14/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maquis cors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maquis cors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1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F6125D2-4B4E-488B-8AA2-9C729B6830A5}"/>
</file>

<file path=customXml/itemProps3.xml><?xml version="1.0" encoding="utf-8"?>
<ds:datastoreItem xmlns:ds="http://schemas.openxmlformats.org/officeDocument/2006/customXml" ds:itemID="{A5ECBFA4-AC01-4626-A295-71D8E67D0911}"/>
</file>

<file path=customXml/itemProps4.xml><?xml version="1.0" encoding="utf-8"?>
<ds:datastoreItem xmlns:ds="http://schemas.openxmlformats.org/officeDocument/2006/customXml" ds:itemID="{85EFCACA-892F-47FF-96ED-51EAE2F540C0}"/>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